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๘</w:t>
      </w:r>
      <w:r>
        <w:t xml:space="preserve"> </w:t>
      </w:r>
      <w:r>
        <w:t xml:space="preserve">คำบุพบท</w:t>
      </w:r>
      <w:r>
        <w:t xml:space="preserve"> </w:t>
      </w:r>
      <w:r>
        <w:t xml:space="preserve">๙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เด็ก ๆ ที่น่ารักของครูทุกคนนะครับ ไม่ว่าจะจังหวัดใด ถิ่นเหนือ ถิ่นใต้ถิ่นกลาง ถิ่นอีสาน ก็ขอให้รับคำว่า</w:t>
      </w:r>
      <w:r>
        <w:t xml:space="preserve"> </w:t>
      </w:r>
      <w:r>
        <w:t xml:space="preserve">“</w:t>
      </w:r>
      <w:r>
        <w:t xml:space="preserve">สวัสดี</w:t>
      </w:r>
      <w:r>
        <w:t xml:space="preserve">”</w:t>
      </w:r>
      <w:r>
        <w:t xml:space="preserve"> </w:t>
      </w:r>
      <w:r>
        <w:t xml:space="preserve">ของครูทั้ง 2 คนนะครับ วันนี้พบกับครูปรเมษฐ ศรีกำเนิด และครูคคณิตา หนุนอนันต์ นะครับ ในรายวิชาภาษาไทยนะครับ ระดับชั้นประถมศึกษาปีที่ 6 นะครับเอ๊ะ เด็ก ม. 1 สามารถเรียนได้ไหม</w:t>
      </w:r>
    </w:p>
    <w:p>
      <w:pPr>
        <w:pStyle w:val="BodyText"/>
      </w:pPr>
      <w:r>
        <w:t xml:space="preserve">(คุณครูคณิตา) เรียนได้ค่ะ</w:t>
      </w:r>
    </w:p>
    <w:p>
      <w:pPr>
        <w:pStyle w:val="BodyText"/>
      </w:pPr>
      <w:r>
        <w:t xml:space="preserve">(คุณครูปรเมษฐ) เพราะว่ามันคือความรู้นะครับ ใครสนใจใคร่รู้ ก็สามารถศึกษาเรียนรู้ได้นะครับคุณครูคณิตา วันนี้เราจะสอนเด็ก ๆ เรื่องอะไรกันดีล่ะ</w:t>
      </w:r>
    </w:p>
    <w:p>
      <w:pPr>
        <w:pStyle w:val="BodyText"/>
      </w:pPr>
      <w:r>
        <w:t xml:space="preserve">(คุณครูคณิตา) เด็ก ๆ คงทราบกันดีอยู่แล้วใช่ไหมคะ ว่าวันนี้เราจะเรียนเกี่ยวกับเรื่อง… เรื่องอะไรคะ ตอบอีกครั้งสิคะ เรื่องคำบุพบทนะคะคำบุพบทค่ะ</w:t>
      </w:r>
    </w:p>
    <w:p>
      <w:pPr>
        <w:pStyle w:val="BodyText"/>
      </w:pPr>
      <w:r>
        <w:t xml:space="preserve">(คุณครูปรเมษฐ) เรื่องคำบุพบท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พูดถึงคำบุพบทนี่ ก็เป็นคำที่น่าสนใจนะ เด็ก ๆ ครับ ไหนลองตอบครูหน่อยสิครับ ว่าคำบุพบทนี่มันอยู่ในคำไทยใช่ไหมลูกคราวนี้ครูถามก่อน คำไทยที่เด็ก ๆ รู้จักนี่มีทั้งหมดกี่ชนิด บอกมาก่อนกี่ชนิดครับกี่นะ เท่าไรครูคณิตา</w:t>
      </w:r>
    </w:p>
    <w:p>
      <w:pPr>
        <w:pStyle w:val="BodyText"/>
      </w:pPr>
      <w:r>
        <w:t xml:space="preserve">(คุณครูคณิตา) 5 6 7 มี 3 ตัวเลือกค่ะ ให้เลือกนะคะ 5, 6, 7</w:t>
      </w:r>
    </w:p>
    <w:p>
      <w:pPr>
        <w:pStyle w:val="BodyText"/>
      </w:pPr>
      <w:r>
        <w:t xml:space="preserve">(คุณครูปรเมษฐ) ใครเลือก 5 ให้ยิ้ม เลือก 5 ให้ยิ้มปากกว้าง ๆ เห็นฟันสีขาว ๆ เลย ถ้าใครเลือก 6 ให้ยักคิ้ว</w:t>
      </w:r>
    </w:p>
    <w:p>
      <w:pPr>
        <w:pStyle w:val="BodyText"/>
      </w:pPr>
      <w:r>
        <w:t xml:space="preserve">(คุณครูคณิตา) กี่ข้างคะ</w:t>
      </w:r>
    </w:p>
    <w:p>
      <w:pPr>
        <w:pStyle w:val="BodyText"/>
      </w:pPr>
      <w:r>
        <w:t xml:space="preserve">(คุณครูปรเมษฐ) ข้างเดียวพอ คิ้วข้างซ้าย คุณครูคณิตาทำได้ไหม</w:t>
      </w:r>
    </w:p>
    <w:p>
      <w:pPr>
        <w:pStyle w:val="BodyText"/>
      </w:pPr>
      <w:r>
        <w:t xml:space="preserve">(คุณครูคณิตา) ครูคณิตาทำไม่ได้ค่ะ</w:t>
      </w:r>
    </w:p>
    <w:p>
      <w:pPr>
        <w:pStyle w:val="BodyText"/>
      </w:pPr>
      <w:r>
        <w:t xml:space="preserve">(คุณครูปรเมษฐ) ยักคิ้วข้างซ้ายไม่ได้ ตาเตอบอดหมดเลยแน่เลยนักเรียน ใครว่ามี 7 ยักคิ้วข้างขวาโอ้โหเก่งมากเลย ไม่รู้ทำได้อย่างไรนะตอบ คือ มีกี่ชนิด</w:t>
      </w:r>
    </w:p>
    <w:p>
      <w:pPr>
        <w:pStyle w:val="BodyText"/>
      </w:pPr>
      <w:r>
        <w:t xml:space="preserve">(คุณครูคณิตา) ทั้งหมด 7 ชนิดด้วยกันค่ะ</w:t>
      </w:r>
    </w:p>
    <w:p>
      <w:pPr>
        <w:pStyle w:val="BodyText"/>
      </w:pPr>
      <w:r>
        <w:t xml:space="preserve">(คุณครูปรเมษฐ) มีทั้งหมด 7 ชนิดอย่างไรบ้างไปดูกันครับ เอาล่ะครับนักเรียน วันนี้ครูจะทดสอบนักเรียนให้นักเรียน เป็นผู้ตอบให้ไล่ชนิดมามีคำชนิดใดบ้างครูก็จะขึ้นเฉลยไปพร้อมกับนักเรียนตอบ 1. คือคำ… เก่งมากครับ 2. คือคำ… ถูกต้องครับ 3. คือ คำ… และ 4. คือ คำคำนาม คำสรรพนาม คำกริยา และก็วิเศษณ์ 5. ชนิกที่ 5 เรียนไปแล้วใช่ไหมครับครูคณิตา</w:t>
      </w:r>
    </w:p>
    <w:p>
      <w:pPr>
        <w:pStyle w:val="BodyText"/>
      </w:pPr>
      <w:r>
        <w:t xml:space="preserve">(คุณครูคณิตา) ชนิดที่ 5 กำลังที่จะเรียนเลยค่ะ</w:t>
      </w:r>
    </w:p>
    <w:p>
      <w:pPr>
        <w:pStyle w:val="BodyText"/>
      </w:pPr>
      <w:r>
        <w:t xml:space="preserve">(คุณครูปรเมษฐ) ก็คือคำบุพบทและคำเชื่อม คำสุดท้ายคำอะไร อุอะไรนะ อุทานนะครับ 7 ชนิดด้วยกัน เด็ก ๆ ต้องรู้ไว้นะ วันนี้ไปที่หมายเลข 5 ก่อน 4 ชนิดข้างบนเรียนมาแล้ว เหลืออีก 3 คำเราก็จะรู้คำไทยแล้ว ว่าที่ใช้กันทุกวันนี้ทำอย่างไร เพราะฉะนั้น พร้อมที่จะศึกษาเรื่องคำบุพบทแล้วตั้งใจเรียนนะครับ คำบุพบทนะครับ ให้นักเรียนพิจารณานะประโยคต่อไปนี้สิว่ามันเป็นอย่างไรดูครับ</w:t>
      </w:r>
    </w:p>
    <w:p>
      <w:pPr>
        <w:pStyle w:val="BodyText"/>
      </w:pPr>
      <w:r>
        <w:t xml:space="preserve">(คุณครูคณิตา) คุณครูปรเมษฐคะอ่านให้เด็ก ๆ ฟังหน่อยค่ะ</w:t>
      </w:r>
    </w:p>
    <w:p>
      <w:pPr>
        <w:pStyle w:val="BodyText"/>
      </w:pPr>
      <w:r>
        <w:t xml:space="preserve">(คุณครูปรเมษฐ) ผมนึกว่าครูคณิตาจะอ่านเสียอีกเรียกชื่อผมอีกแล้ว ตั่วถั่งเดินทางมาโรงเรียนรถประจำทาง เอ๊ะ มันอย่างไรนี่เด็ก ๆ อ่านบ้าง นี่คือปากกาฉัน ต่อไปครับ ครูคณิตาอ่านครับ</w:t>
      </w:r>
    </w:p>
    <w:p>
      <w:pPr>
        <w:pStyle w:val="BodyText"/>
      </w:pPr>
      <w:r>
        <w:t xml:space="preserve">(คุณครูคณิตา) ดาวฟ้าส่องแสงระยิบระยับ</w:t>
      </w:r>
    </w:p>
    <w:p>
      <w:pPr>
        <w:pStyle w:val="BodyText"/>
      </w:pPr>
      <w:r>
        <w:t xml:space="preserve">(คุณครูปรเมษฐ) มันอย่างไรนะ อ่านพร้อมกันทั้งหมดเลย ครูคณิตาด้วย ครูด้วย คุณพ่อทำงานหนักครอบครัวแปลก ๆ ไหมนี่ครูคณิตาประโยคนี้</w:t>
      </w:r>
    </w:p>
    <w:p>
      <w:pPr>
        <w:pStyle w:val="BodyText"/>
      </w:pPr>
      <w:r>
        <w:t xml:space="preserve">(คุณครูคณิตา) ประโยคนี้แปลก ๆ นะคะ เหมือนขาดอะไรไปบางอย่างเลย</w:t>
      </w:r>
    </w:p>
    <w:p>
      <w:pPr>
        <w:pStyle w:val="BodyText"/>
      </w:pPr>
      <w:r>
        <w:t xml:space="preserve">(คุณครูปรเมษฐ) มันน่าจะขาดนะ ไม่อย่างนั้นมันจะเพราะกว่านี้ คำถามกระตุ้นความคิด นักเรียนรู้สึกอย่างไรเกี่ยวกับประโยคที่ได้อ่าน เหมือนครูไหมเด็ก ๆ</w:t>
      </w:r>
    </w:p>
    <w:p>
      <w:pPr>
        <w:pStyle w:val="BodyText"/>
      </w:pPr>
      <w:r>
        <w:t xml:space="preserve">(คุณครูคณิตา) รู้สึกทแม่ง ๆ</w:t>
      </w:r>
    </w:p>
    <w:p>
      <w:pPr>
        <w:pStyle w:val="BodyText"/>
      </w:pPr>
      <w:r>
        <w:t xml:space="preserve">(คุณครูปรเมษฐ) เหมือนมันยังไม่ครบนะ</w:t>
      </w:r>
    </w:p>
    <w:p>
      <w:pPr>
        <w:pStyle w:val="BodyText"/>
      </w:pPr>
      <w:r>
        <w:t xml:space="preserve">(คุณครูคณิตา) ใช่ เหมือนประโยคยังไม่สมบูรณ์</w:t>
      </w:r>
    </w:p>
    <w:p>
      <w:pPr>
        <w:pStyle w:val="BodyText"/>
      </w:pPr>
      <w:r>
        <w:t xml:space="preserve">(คุณครูปรเมษฐ) ใช่ครับ ประโยคมันยังไม่สมบูรณ์ครับเด็ก ๆ ครับ แล้วนักเรียนจะนำคำใดล่ะมาเพิ่มในประโยคให้มันสมบูรณ์ล่ะครับเดี๋ยวเรามาเพิ่มคำให้สมบูรณ์กันดีกว่านะครับประโยคแรก อะไรนะ ตั่วถั่งเดินทางมาโรงเรียน ครูเว้นไว้ให้แล้ว เพราะครูคิดว่าตรงนี้ไม่สมบูรณ์ ใส่คำว่าอะไรดีเก่งมาครับ ยังไม่ให้ตอบนะ หลอกให้สนุกก่อน ขึ้นประโยคมาให้เต็มก่อนมีช่องว่างไว้ให้เติมนะ เลขที่ 1 ไหนลองติมประโยคแรกสิจะเติมได้ว่าอย่างไร เฉลยครูคณิตาเติมคำว่า</w:t>
      </w:r>
    </w:p>
    <w:p>
      <w:pPr>
        <w:pStyle w:val="BodyText"/>
      </w:pPr>
      <w:r>
        <w:t xml:space="preserve">(คุณครูคณิตา) เติม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ลขที่ 1 เก่งมาก ตอบกันถูกหลายคนเลยทีเดียว ต่อไปเลขที่สุดท้ายครับ ไหนลองเติมให้ครูหน่อย ให้สมบูรณ์หน่อย นี่คือปากกาไหนดูสิ ของฉันเก่งมาก เด็ก ๆ ของครูนี่เก่งมากเลยนะครับ ต่อไปครูคณิตาเติมมั่ง ไม่ให้เด็ก ๆ เติมแล้ว</w:t>
      </w:r>
    </w:p>
    <w:p>
      <w:pPr>
        <w:pStyle w:val="BodyText"/>
      </w:pPr>
      <w:r>
        <w:t xml:space="preserve">(คุณครูคณิตา)เด็ก ๆ จะเติมคำว่า…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ค่ะ ดาวบนฟ้าส่องแสงระยิบระยับค่ะ</w:t>
      </w:r>
    </w:p>
    <w:p>
      <w:pPr>
        <w:pStyle w:val="BodyText"/>
      </w:pPr>
      <w:r>
        <w:t xml:space="preserve">(คุณครูปรเมษฐ) และประโยคสุดท้าย ถ้าจะให้เหมาะสมครับ เติมคำว่าอะไรครับเด็ก ๆ คุณพ่อทำงานหนักเพื่อครอบครัว โดยของบน เพื่อประโยคจึงสมบูรณ์ขึ้นนะครับ คำที่เพิ่มขึ้นมามีประโยชน์อย่างไรไหนเด็ก ๆ ลองตอบสิว่า มันตรงกับที่ครูเตรียมไว้หรือเปล่า มันมีประโยชน์อย่างไรลูกมันทำให้ประโยคนี่นะครับ มันมีความหมายเป็นอย่างไร ชัดเจนมากยิ่งขึ้นนะ มันทำให้ประโยคมีความสัมพันธ์กัน ทั้งคำที่อยู่ด้านหน้าและคำที่อยู่ด้านหลัง ประโยคจึงสมบูรณ์และสละสลวยชัดเจนนั่นเองครับ ต่อไปครับ คุณครูคณิตาครับ</w:t>
      </w:r>
    </w:p>
    <w:p>
      <w:pPr>
        <w:pStyle w:val="BodyText"/>
      </w:pPr>
      <w:r>
        <w:t xml:space="preserve">(คุณครูคณิตา) ค่ะ เดี๋ยวเรามาดูความหมายของคำว่า</w:t>
      </w:r>
      <w:r>
        <w:t xml:space="preserve"> </w:t>
      </w:r>
      <w:r>
        <w:t xml:space="preserve">“</w:t>
      </w:r>
      <w:r>
        <w:t xml:space="preserve">บุพบท</w:t>
      </w:r>
      <w:r>
        <w:t xml:space="preserve">”</w:t>
      </w:r>
      <w:r>
        <w:t xml:space="preserve"> </w:t>
      </w:r>
      <w:r>
        <w:t xml:space="preserve">นะคะ ก็คือคำที่เชื่อมสัมพันธ์ทั้งคำที่อยู่ข้างหน้าและข้างหลัง ทำให้ประโยคชัดเจนขึ้น เราจะเรียกคำเหล่านี้ว่า</w:t>
      </w:r>
      <w:r>
        <w:t xml:space="preserve"> </w:t>
      </w:r>
      <w:r>
        <w:t xml:space="preserve">“</w:t>
      </w:r>
      <w:r>
        <w:t xml:space="preserve">คำบุพบท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ะ อันนี้คือความหมายของคำบุพบทนะนักเรียน ทำให้จึงต้องเรียน ทำให้เราต้องรู้จุดประสงค์ก่อนว่าเราจะเรียนไปเพื่ออะไรครับ 1. นักเรียนจะต้องบอกชนิดและหน้าที่ของคำบุพบทได้นะ 2. บอกชนิดได้แล้วจะต้องวิเคราะห์ชนิดและหน้าที่ของคำบุพบท และ 3. ครับ แต่งประโยคโดยใช้คำบุพบทนั่นเอง ข้อที่ 4 ครับครูคณิตา</w:t>
      </w:r>
    </w:p>
    <w:p>
      <w:pPr>
        <w:pStyle w:val="BodyText"/>
      </w:pPr>
      <w:r>
        <w:t xml:space="preserve">(คุณครูคณิตา) ค่ะ ข้อที่ 4 นะคะ นักเรียนจะต้องเห็นความสำคัญของการใช้คำบุพบทในการสื่อสารค่ะ</w:t>
      </w:r>
    </w:p>
    <w:p>
      <w:pPr>
        <w:pStyle w:val="BodyText"/>
      </w:pPr>
      <w:r>
        <w:t xml:space="preserve">(คุณครูปรเมษฐ) เพราะคำบุพบทมีควานั่นเองครับนักเรียน สังเกตประโยคกันดีกว่านะครับ ประโยคเดิมเลยครับ ตั่วถั่งเดินทางมาโรงเรียนโดยรถประจำทาง สังเกตคำว่าอะไรครับนักเรียน 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" นี่นะนำหน้าคำว่า</w:t>
      </w:r>
      <w:r>
        <w:t xml:space="preserve"> </w:t>
      </w:r>
      <w:r>
        <w:t xml:space="preserve">“</w:t>
      </w:r>
      <w:r>
        <w:t xml:space="preserve">รถประจำทาง</w:t>
      </w:r>
      <w:r>
        <w:t xml:space="preserve">”</w:t>
      </w:r>
      <w:r>
        <w:t xml:space="preserve">เป็นคำนามนะ คำบุพบทชนิดนี้นี่ เราเรียกว่า คำบุพบทบอกลักษณะนะ ว่ามาอย่างไรมาโดยรถประจำทาง มาอย่างไรล่ะ มาโดยรถจักรยานยนต์ เป็นการบอกลักษณะการเดินทางมานั่นเอง บอกได้หลายอย่างครับ อีกอย่างหนึ่งจำได้ไหม ประโยคว่าอะไรนะ</w:t>
      </w:r>
    </w:p>
    <w:p>
      <w:pPr>
        <w:pStyle w:val="BodyText"/>
      </w:pPr>
      <w:r>
        <w:t xml:space="preserve">(คุณครูคณิตา) นี่คือปากกาของฉัน เด็ก ๆ คะสังเกต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ะคะ คำบุพบทของประโยคนี้ก็คือ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ั่นเองคำบุพบท คำนำหน้าคำว่า</w:t>
      </w:r>
      <w:r>
        <w:t xml:space="preserve"> </w:t>
      </w:r>
      <w:r>
        <w:t xml:space="preserve">“</w:t>
      </w:r>
      <w:r>
        <w:t xml:space="preserve">ฉัน</w:t>
      </w:r>
      <w:r>
        <w:t xml:space="preserve">”</w:t>
      </w:r>
      <w:r>
        <w:t xml:space="preserve"> </w:t>
      </w:r>
      <w:r>
        <w:t xml:space="preserve">ซึ่งเป็นคำสรรพนามถูกต้องค่ะ ฉันนี่เกี่ยวข้องกับปากกาอย่างไร นักเรียนลองตอบครูสิคะ ฉันเกี่ยวกับปากกาอย่างไรล่ะ ทำไมถึงต้องเป็นของฉันเด็ก ๆ ตอบสิคะ ฉัน เกี่ยวข้องกับปากกา ก็คือฉันเป็นเจ้าของปากกานั่นเองค่ะซึ่งคำบุพบทนี้เราจะเรียกว่าเป็นคำบุพบทแสดงความเป็นเจ้าของค่ะ</w:t>
      </w:r>
    </w:p>
    <w:p>
      <w:pPr>
        <w:pStyle w:val="BodyText"/>
      </w:pPr>
      <w:r>
        <w:t xml:space="preserve">(คุณครูปรเมษฐ) 2 ชนิดแล้วนะครับ 1. คือ บอกลักษณะ 2. แสดงความเป็นเจ้าของนั่นเองนะครับ ต่อไปประโยคที่ 3 ดาวบนฟ้าส่องแสงระยิบระยับ พูดถึงดวงดาวนี่เป็นอะไรที่เป็นอย่างไรครูคณิตา</w:t>
      </w:r>
    </w:p>
    <w:p>
      <w:pPr>
        <w:pStyle w:val="BodyText"/>
      </w:pPr>
      <w:r>
        <w:t xml:space="preserve">(คุณครูคณิตา) ดวงดาวเป็นอย่างไรคะคุณครูปรเมษฐ</w:t>
      </w:r>
    </w:p>
    <w:p>
      <w:pPr>
        <w:pStyle w:val="BodyText"/>
      </w:pPr>
      <w:r>
        <w:t xml:space="preserve">(คุณครูปรเมษฐ) ดาวนี่มันให้ความหมายลึกซึ้ง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คยออกไปแล้วชมดาวชมเดือนบ้างไหมเวลากลางคืนนี่</w:t>
      </w:r>
    </w:p>
    <w:p>
      <w:pPr>
        <w:pStyle w:val="BodyText"/>
      </w:pPr>
      <w:r>
        <w:t xml:space="preserve">(คุณครูคณิตา) ก็สมัยเด็ก ๆ นะคะ ก็ในการชมบ้างค่ะ</w:t>
      </w:r>
    </w:p>
    <w:p>
      <w:pPr>
        <w:pStyle w:val="BodyText"/>
      </w:pPr>
      <w:r>
        <w:t xml:space="preserve">(คุณครูปรเมษฐ) นักเรียนก็เช่นเดียวกัน ครูเชื่อว่าหนูนั้นคงชอบบรรยากาศเวลาค่ำคืนนี่ ไปดูปรากฏการณ์ทางท้องฟ้านี่มันเป็นอะไรที่สวยสดงดงามมากนะ มันจะทำให้เราเป็นอย่างไรลูก มีความสุข แล้วมันก็ทำให้เราคิดได้หลายอย่างครูฝากไว้นะ เกี่ยวกับประโยคนี้นะ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 เป็นคำบุพบทใช่ไหมลูก นำหน้าคำคำว่า</w:t>
      </w:r>
      <w:r>
        <w:t xml:space="preserve"> </w:t>
      </w:r>
      <w:r>
        <w:t xml:space="preserve">“</w:t>
      </w:r>
      <w:r>
        <w:t xml:space="preserve">ฟ้า</w:t>
      </w:r>
      <w:r>
        <w:t xml:space="preserve">”</w:t>
      </w:r>
      <w:r>
        <w:t xml:space="preserve"> </w:t>
      </w:r>
      <w:r>
        <w:t xml:space="preserve">เป็นคำนาม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บอกอะไรเรา ดาวบนฟ้าดาวบนฟ้าหรือดาวใต้น้ำบนนี่มันบอกอะไรเรานะนักเรียน มันบอกที่อยู่ของดาวใช่ไหมครับ บอกที่อยู่ของดาว เพราะฉะนั้น คำบุพบทชนิดนี้ เราเรียกว่า</w:t>
      </w:r>
      <w:r>
        <w:t xml:space="preserve"> </w:t>
      </w:r>
      <w:r>
        <w:t xml:space="preserve">“</w:t>
      </w:r>
      <w:r>
        <w:t xml:space="preserve">คำบุพบท…</w:t>
      </w:r>
      <w:r>
        <w:t xml:space="preserve">”</w:t>
      </w:r>
      <w:r>
        <w:t xml:space="preserve"> </w:t>
      </w:r>
      <w:r>
        <w:t xml:space="preserve">บอกเลยครับ บอกสถานที่นะ เพราะมันบอกที่อยู่ของดาวไงบอกสถานที่ไหมครูคณิตา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ล่าง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ใกล้ ไกล</w:t>
      </w:r>
    </w:p>
    <w:p>
      <w:pPr>
        <w:pStyle w:val="BodyText"/>
      </w:pPr>
      <w:r>
        <w:t xml:space="preserve">(คุณครูคณิตา) บอกหรือไม่บอกคะครูปรเมษฐ</w:t>
      </w:r>
    </w:p>
    <w:p>
      <w:pPr>
        <w:pStyle w:val="BodyText"/>
      </w:pPr>
      <w:r>
        <w:t xml:space="preserve">(คุณครูปรเมษฐ) บอกสถานที่นี่นะครับ เป็นคำบุพบทบอกสถานที่ ต่อไปครูคณิตาประโยคต่อไปครับครูคณิตา</w:t>
      </w:r>
    </w:p>
    <w:p>
      <w:pPr>
        <w:pStyle w:val="BodyText"/>
      </w:pPr>
      <w:r>
        <w:t xml:space="preserve">(คุณครูคณิตา) ค่ะ ทำงานหนักเพื่อครอบครัวค่ะ ให้นักเรียนสังเกต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นะคะ คำบุพบทของประโยคนี้ ก็คือ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ค่ะ จะนำหน้าคำว่า</w:t>
      </w:r>
      <w:r>
        <w:t xml:space="preserve"> </w:t>
      </w:r>
      <w:r>
        <w:t xml:space="preserve">“</w:t>
      </w:r>
      <w:r>
        <w:t xml:space="preserve">ครอบครัว</w:t>
      </w:r>
      <w:r>
        <w:t xml:space="preserve">”</w:t>
      </w:r>
      <w:r>
        <w:t xml:space="preserve"> </w:t>
      </w:r>
      <w:r>
        <w:t xml:space="preserve">ซึ่งเป็นคำ… คำอะไรคะ คำนามนะคะ ซึ่งคำบุพบทชนิดนี้เราจะเรียกว่า "คำบุพบทบอกความประสงค์ หรือเกี่ยวข้องนั่นเองค่ะ</w:t>
      </w:r>
    </w:p>
    <w:p>
      <w:pPr>
        <w:pStyle w:val="BodyText"/>
      </w:pPr>
      <w:r>
        <w:t xml:space="preserve">(คุณครูปรเมษฐ) นะครับ เป็นการบอกความประสงค์หรือเกี่ยวข้อง 5 ชนิดนะครับ ในใบ เดี๋ยวนักเรียนจะได้เรียนรู้นะครับอีกชนิดหนึ่งเขาเรียกว่าคำบุพบทอะไรนะครับ</w:t>
      </w:r>
    </w:p>
    <w:p>
      <w:pPr>
        <w:pStyle w:val="BodyText"/>
      </w:pPr>
      <w:r>
        <w:t xml:space="preserve">(คุณครูคณิตา) บอกอะไรคะ</w:t>
      </w:r>
    </w:p>
    <w:p>
      <w:pPr>
        <w:pStyle w:val="BodyText"/>
      </w:pPr>
      <w:r>
        <w:t xml:space="preserve">(คุณครูปรเมษฐ) บอกการเปรียบเทียบ เดี๋ยวครูขยายความให้ทีหลังดีกว่า ไปดูกันต่อนะครับ ครูจะให้นักเรียนได้ศึกษาใบความรู้นะครับ ซึ่งใบความรู้นี่จะบอกเกี่ยวกับคำบุพบทไว้นะ ครูจะให้หนู ๆอ่านให้เข้าใจก่อน แล้วเดี๋ยวเราไปเรียนรู้เรื่องคำบุพบท โดยครูจะขยายเพิ่มเติมให้นักเรียนนั้นเข้าใจอย่างถ่องแท้นะครับ ครูให้เวลาหนูในการอ่านใบความรู้ 5 นาทีครับ เริ่มอ่านเล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จากที่นักเรียนนั้นได้ศึกษาใบความรู้จะเห็นเรื่องคำบุพบทใช่ไหมครับ ว่ามันไม่ได้มีแค่ที่ครูมานำเสนอนะครับ เดี๋ยวครูจะเพิ่มเติมให้ แต่ครูเชื่อว่านักเรียนยังไม่ได้อ่านนะครับ เพราะฉะนั้น เดี๋ยวเราไปศึกษาพร้อมกันเลย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เด็ก ๆ ครับ คำบุพบทควรจดจำไว้นะจ๊ะ คำบุพบทคืออะไรคุณครูคณิตา</w:t>
      </w:r>
    </w:p>
    <w:p>
      <w:pPr>
        <w:pStyle w:val="BodyText"/>
      </w:pPr>
      <w:r>
        <w:t xml:space="preserve">(คุณครูคณิตา) ค่ะ คำบุพบทนะคะ ก็คือคำที่อยู่หรือคำสรรพนาม เป็นคำที่หน้าที่ ความเกี่ยวข้อง ความเป็นเจ้าของ ถึงของคำนามที่สัมพันธ์กับกริยาในประโยคเดียวกันค่ะ</w:t>
      </w:r>
    </w:p>
    <w:p>
      <w:pPr>
        <w:pStyle w:val="BodyText"/>
      </w:pPr>
      <w:r>
        <w:t xml:space="preserve">(คุณครูปรเมษฐ) ทบทวนตัวนี้เราเรียกว่าอะไรนะ ความรู้ เรียกว่าเครื่องหมายไปยาลใหญ่หรือละ เวลาอ่านก็ให้อ่านว่า… สมมติมาถึงตรงนี้แล้วใช่ไหม ความเป็นเจ้าของ ฯลฯ คำสรรรพนามที่สัมพันธ์กับคำอ่านอันนี้ควรจดจำไว้ เรื่องการอ่านนี้ มันเป็นความรู้ที่นักเรียนจะต้องรู้นะครับ ไปดูกันเลย ชนิดของคำบุพบท ครูนำมาเสนอ 1. คือ บุพบทบอกสถานที่ เช่นคำว่าอะไรบ้างครูคณิตา</w:t>
      </w:r>
    </w:p>
    <w:p>
      <w:pPr>
        <w:pStyle w:val="BodyText"/>
      </w:pPr>
      <w:r>
        <w:t xml:space="preserve">(คุณครูคณิตา) เช่นคำว่าอะไรบ้างคะนักเรียน</w:t>
      </w:r>
    </w:p>
    <w:p>
      <w:pPr>
        <w:pStyle w:val="BodyText"/>
      </w:pPr>
      <w:r>
        <w:t xml:space="preserve">(คุณครูปรเมษฐ) 1.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นอก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ปรเมษฐ) หมดหรือยังครับ</w:t>
      </w:r>
    </w:p>
    <w:p>
      <w:pPr>
        <w:pStyle w:val="BodyText"/>
      </w:pPr>
      <w:r>
        <w:t xml:space="preserve">(คุณครูคณิตา) ยังค่ะ 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 </w:t>
      </w:r>
      <w:r>
        <w:t xml:space="preserve">แล้วก็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่านว่า… เก่งมากนะครับ ไหนลองแต่งประโยคกันสักหน่อยสิ คุณครูคณิตาแต่งประโยค 1 ประโยค ครูกำหนด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แต่งประโยคให้นักเรียนฟังหน่อยครับ</w:t>
      </w:r>
    </w:p>
    <w:p>
      <w:pPr>
        <w:pStyle w:val="BodyText"/>
      </w:pPr>
      <w:r>
        <w:t xml:space="preserve">(คุณครูคณิตา) บนหรือคะ ดวงดาวอยู่บนท้องฟ้า</w:t>
      </w:r>
    </w:p>
    <w:p>
      <w:pPr>
        <w:pStyle w:val="BodyText"/>
      </w:pPr>
      <w:r>
        <w:t xml:space="preserve">(คุณครูปรเมษฐ) คุณครูคณิตานี่มีความเฉียบคมมากนะ นำประโยคจากต้นเรื่องมาแต่งให้ไม่เหมือเดิม เก่งมากเลยนะครับ ไปดูตัวอย่างประโยคกันดีกว่าเห็นภาพแล้ว นี่คืออะไรครูคณิตานักเรียนครับ นี่คืออะไรนี่</w:t>
      </w:r>
    </w:p>
    <w:p>
      <w:pPr>
        <w:pStyle w:val="BodyText"/>
      </w:pPr>
      <w:r>
        <w:t xml:space="preserve">(คุณครูคณิตา) ต้นไม้ค่ะ</w:t>
      </w:r>
    </w:p>
    <w:p>
      <w:pPr>
        <w:pStyle w:val="BodyText"/>
      </w:pPr>
      <w:r>
        <w:t xml:space="preserve">(คุณครูปรเมษฐ) ต้นไม้แล้วนี่อะไร ลิงหรือ</w:t>
      </w:r>
    </w:p>
    <w:p>
      <w:pPr>
        <w:pStyle w:val="BodyText"/>
      </w:pPr>
      <w:r>
        <w:t xml:space="preserve">(คุณครูคณิตา) น่าจะเป็นนกหรือเปล่าคะ คุณครูปรเมษฐคุณครูปรเมษฐนี่ต้องไปตัดแว่นแล้วนะคะ</w:t>
      </w:r>
    </w:p>
    <w:p>
      <w:pPr>
        <w:pStyle w:val="BodyText"/>
      </w:pPr>
      <w:r>
        <w:t xml:space="preserve">(คุณครูปรเมษฐ) นกอะไรครับนี</w:t>
      </w:r>
    </w:p>
    <w:p>
      <w:pPr>
        <w:pStyle w:val="BodyText"/>
      </w:pPr>
      <w:r>
        <w:t xml:space="preserve">(คุณครูคณิตา) นกอะไรคะนี่</w:t>
      </w:r>
    </w:p>
    <w:p>
      <w:pPr>
        <w:pStyle w:val="BodyText"/>
      </w:pPr>
      <w:r>
        <w:t xml:space="preserve">(คุณครูปรเมษฐ) นกเค้าแมวหรือ</w:t>
      </w:r>
    </w:p>
    <w:p>
      <w:pPr>
        <w:pStyle w:val="BodyText"/>
      </w:pPr>
      <w:r>
        <w:t xml:space="preserve">(คุณครูคณิตา) นกอะไรคะนักเรียน นกอะไรเอ่ย</w:t>
      </w:r>
    </w:p>
    <w:p>
      <w:pPr>
        <w:pStyle w:val="BodyText"/>
      </w:pPr>
      <w:r>
        <w:t xml:space="preserve">(คุณครูปรเมษฐ) นก…พยัญชนะไทยตัวสุดท้ายครับ เก่งมากครับ นกฮูกแต่งประโยคเลยนักเรียน แต่งว่าอย่างไรดูสิ ตรงกับครูหรือเปล่านกเกาะอยู่…ใส่คำว่า เก่งมาก นี่คือการบอกสถานที่ ให้คำเกกับครูคณิตาเลย แต่งใช้คำไม่เหมือนกัน แต่คำบุพบทคำเดียวกัน แต่งแบบนี้ได้ไหมนกเกาะอยู่ใต้กิ่งไม้ เป็นคำบุพบทไหมล่ะ</w:t>
      </w:r>
    </w:p>
    <w:p>
      <w:pPr>
        <w:pStyle w:val="BodyText"/>
      </w:pPr>
      <w:r>
        <w:t xml:space="preserve">(คุณครูคณิตา) นักเรียนลองนึกสภาพนะคะ นกเกาะใต้กิ่งไม้ นกเกาะได้หรือคะคุณครูปรเมษฐ มันแปลก ๆ นะคะ พฤติกรรมของนกตัวนี้นี่ ไม่ได้ค่ะ นักเรียนจะต้องคำนึงถึงแล้วก็ความเป็นจริงด้วยนะ แบบไม่ได้ดูบริบทรอบข้างไม่ได้นะมันสำคัญมากนะ ไปดูชนิดที่ 2 คืออะไรครูคณิตา</w:t>
      </w:r>
    </w:p>
    <w:p>
      <w:pPr>
        <w:pStyle w:val="BodyText"/>
      </w:pPr>
      <w:r>
        <w:t xml:space="preserve">(คุณครูคณิตา) ชนิดที่ 2 ค่ะ ก็คือคำบุพบทบอกความเป็นเจ้าของความเป็นเข้าของค่ะ</w:t>
      </w:r>
    </w:p>
    <w:p>
      <w:pPr>
        <w:pStyle w:val="BodyText"/>
      </w:pPr>
      <w:r>
        <w:t xml:space="preserve">(คุณครูปรเมษฐ) บุพบทบอกความเป็นเจ้าของมีคำที่ตะต้องใช้ดังนี้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ของ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แห่ง</w:t>
      </w:r>
      <w:r>
        <w:t xml:space="preserve">”</w:t>
      </w:r>
      <w:r>
        <w:t xml:space="preserve"> </w:t>
      </w:r>
      <w:r>
        <w:t xml:space="preserve">ค่ะแล้วก็คำว่าในค่ะ แล้วก็มีอะไรนะคะที่ครูปรเมษฐสอนไว้สอนไว้ นั่นก็ค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  <w:r>
        <w:t xml:space="preserve"> </w:t>
      </w:r>
      <w:r>
        <w:t xml:space="preserve">นั่นเอง</w:t>
      </w:r>
    </w:p>
    <w:p>
      <w:pPr>
        <w:pStyle w:val="BodyText"/>
      </w:pPr>
      <w:r>
        <w:t xml:space="preserve">(คุณครูปรเมษฐ) คราวนี้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ี่ สมมติว่าครูแต่งประโยคเลยแล้วกัน รีโมตนี่เป็นของครู มีคำบุพบทไหม</w:t>
      </w:r>
    </w:p>
    <w:p>
      <w:pPr>
        <w:pStyle w:val="BodyText"/>
      </w:pPr>
      <w:r>
        <w:t xml:space="preserve">(คุณครูคณิตา) มีคำบุพบทอยู่ค่ะ แสดงความเป็นเจ้าของก็คือรีโมตนี่เป็นของครูปรเมษฐค่ะ</w:t>
      </w:r>
    </w:p>
    <w:p>
      <w:pPr>
        <w:pStyle w:val="BodyText"/>
      </w:pPr>
      <w:r>
        <w:t xml:space="preserve">(คุณครูปรเมษฐ) การรถไฟแห่งประเทศไทย</w:t>
      </w:r>
    </w:p>
    <w:p>
      <w:pPr>
        <w:pStyle w:val="BodyText"/>
      </w:pPr>
      <w:r>
        <w:t xml:space="preserve">(คุณครูคณิตา) แห่งค่ะ เป็นการแสดงความเป็นเจ้าของค่ะ แห่งก็คือแสดงบอกบอกแสดงความเป็นเจ้าของนะ การรถไฟแห่งประเทศไทย แสดงว่าเป็นประเทศอื่นได้ไหม ถ้าไม่ใช่ประเทศไทยไม่ได้นะคะ</w:t>
      </w:r>
    </w:p>
    <w:p>
      <w:pPr>
        <w:pStyle w:val="BodyText"/>
      </w:pPr>
      <w:r>
        <w:t xml:space="preserve">(คุณครูปรเมษฐ) แต่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ี่เป็นคำสำคัญใช้เกี่ยวกับพระมหากษัตริย์นะครับ อย่างเช่น รามเกียรติ์เป็นบทพระราชนิพนธ์ในพระบาทสมเด็จพระพุทธยอดฟ้าจุฬาโลกมหาราชเป็นต้น ในก็แสดงความเป็นเจ้าของ ใช้กับเจ้าฟ้าแต่สมมติว่าครูก็แต่งรามเกียรติ์เหมือนกันครูคณิตาแต่งรามเกียรติ์ ครูคณิตาจะใช้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ได้ไหมก็จะต้องบอกว่ารามเกียรติ์ตอน… เป็นของครูคณิตา หนุนอนันต์ แบบใช่อันนี้เป็นความรู้ที่นักเรียนจะต้องรู้นะครับ ไปดูประโยคกันเลยดีกว่า ครูมีหนังสือมา 1 เล่มนะ เป็นหนังสือ บทพระราชนิพนธ์ของพระมหาชนก นักเรียนครับ เป็นบทพระราชนิพลของใครตอบครู มันเกี่ยวกับประโยคนี้ล่ะ ของใครครับเก่งมาก ของในหลวง รัชกาลที่ 9 ใช่ไหม ประโยคนี้ว่าอย่างไรครูคณิตาครับ</w:t>
      </w:r>
    </w:p>
    <w:p>
      <w:pPr>
        <w:pStyle w:val="BodyText"/>
      </w:pPr>
      <w:r>
        <w:t xml:space="preserve">(คุณครูคณิตา) ประโยคนี้นักเรียนคุณครูปรเมษฐจะแต่งว่าอย่างไรคะ พระมหาชนก เป็นพระราชนิพนธ์ในพระบาทสมเด็จพระบรมชนกาธิเบศรมหาภูมิพลอดุลยเดชมหาราช บรมนาถบพิตร ค่ะ</w:t>
      </w:r>
    </w:p>
    <w:p>
      <w:pPr>
        <w:pStyle w:val="BodyText"/>
      </w:pPr>
      <w:r>
        <w:t xml:space="preserve">(คุณครูปรเมษฐ) ครูไม่ได้ยกตัวอย่างนะครับ ก็ให้นักเรียนนั้นเองได้ อย่างเช่นที่ครูบอกไปเมื่อสักครู่นี้นะครับ ต่อไปเป็นคำบุพบทบอกความเกี่ยวข้อง หรือ คำเชื่อมบอกความประสงค์นะ ใช้คำเชื่อม คำบุพบทดังนี้นะครับ เช่นคำว่าอะไรครูคณิตา</w:t>
      </w:r>
    </w:p>
    <w:p>
      <w:pPr>
        <w:pStyle w:val="BodyText"/>
      </w:pPr>
      <w:r>
        <w:t xml:space="preserve">(คุณครูคณิตา) เช่น 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ด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ฉพา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สำหรับ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ตาม</w:t>
      </w:r>
      <w:r>
        <w:t xml:space="preserve">”</w:t>
      </w:r>
    </w:p>
    <w:p>
      <w:pPr>
        <w:pStyle w:val="BodyText"/>
      </w:pPr>
      <w:r>
        <w:t xml:space="preserve">(คุณครูปรเมษฐ) หมดหรือยัง</w:t>
      </w:r>
    </w:p>
    <w:p>
      <w:pPr>
        <w:pStyle w:val="BodyText"/>
      </w:pPr>
      <w:r>
        <w:t xml:space="preserve">(คุณครูคณิตา) แล้วก็เป็นเครื่องหมาย ฯลฯ ค่ะ</w:t>
      </w:r>
    </w:p>
    <w:p>
      <w:pPr>
        <w:pStyle w:val="BodyText"/>
      </w:pPr>
      <w:r>
        <w:t xml:space="preserve">(คุณครูปรเมษฐ) ก็คือ มีิีกมากมาย เป็นคำบุพบทแสดงความเป็นเจ้าของนะครับ กับ, แก่, แด่, ต่อใช้อย่างไร ครูอธิบายเพิ่มเติม 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 </w:t>
      </w:r>
      <w:r>
        <w:t xml:space="preserve">แก่นี่จะมาคู่กับแด่แก่ มาคู่กับแด่ ใช้ในฐานะผู้ใหญ่ให้ผู้น้อย อย่างเช่น ครูให้ดอกไม้แก่นักเรียน ใช้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 </w:t>
      </w:r>
      <w:r>
        <w:t xml:space="preserve">นักเรียนจะให้คือครูบ้าง นักเรียนก็แต่งประโยคบ้างนักเรียนมอบดอกไม้ให้ให้อะไรครับ ให้อะไรครับ ให้แด่คุณครูแด่ใช้กับผู้น้อยให้ผู้ใหญ่ กับล่ะนักเรียน กับ คือ ในกรณีที่เราประจันหน้ากันอย่างเช่น ครู…รับ ครูทำอะไรครับ ครูมอบ รีโมต ให้กับครูคณิตา อย่างนี้เป็นต้นนะ ในกรณีที่ประจันหน้ากันและกัน อาวุโสเท่ากันใช้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ต่อนี่ใช้กับสำนักงานต่าง ๆ ยื่นหมายต่อศาลอะไรอย่างนี้หรือแจ้งความจำนงที่จะเรียนต่อโรงเรียนวังไกลกังวล เป็นต้น นี่คือการแต่งประโยคสำหรับคำอื่นก็ใช้ในการเป็นคำบุพบทบอกความประสงค์หรือความเป็นเจ้าของเช่นเดียวกันบอกเวลาค่ะ คำบุพบทบอกเวลานะคะ นักเรียนคำบุพบทบอกเวลานี่มีอะไรบ้างคะ เดี๋ยวเรามาดูกันดีกว่าค่ะ เช่น คำว่า เมื่อตั้งแต่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จนกระทั่ง และสุดท้ายนะคะ ก็ค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ไปดูตัวอย่างประโยคกันนักเรียนครับ นี่นักเรียนใช่ไหม เป็นเด็ก ๆ ใช่ไหมเด็กกำลังเป็นอย่างไรนี่ เวลาชี้เวลาประมาณ ไม่ 4 โมงเย็น ก็ประมาณ ตี 4 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ต่เวลาที่เราตื่นนอนน่าจะไม่ใช่ 4 โมงเย็นน่าจะเป็นตอนตีสี่ ครูแต่งประโยคแบบนี้นตื่นนอน ใช้คำว่าอะไรมาเชื่อมดีคำว่า</w:t>
      </w:r>
      <w:r>
        <w:t xml:space="preserve"> </w:t>
      </w:r>
      <w:r>
        <w:t xml:space="preserve">“</w:t>
      </w:r>
      <w:r>
        <w:t xml:space="preserve">ตั้งแต่</w:t>
      </w:r>
      <w:r>
        <w:t xml:space="preserve">”</w:t>
      </w:r>
      <w:r>
        <w:t xml:space="preserve"> </w:t>
      </w:r>
      <w:r>
        <w:t xml:space="preserve">นะบอกเวลา อย่างเช่น ครูแต่งบ้าง นักเรียนปลายทางมาโรงเรียนแต่เช้า เป็นการบอกเวลาไหมครับครูคณิตา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หมดหรือยังคุณ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เพิ่มเติม มีอีก 1 คำบุพบทนะครับ ก็คือคำบุพบทบอกคำเปรียบเทียบครับ อย่างเเชใช้คำว่า</w:t>
      </w:r>
      <w:r>
        <w:t xml:space="preserve"> </w:t>
      </w:r>
      <w:r>
        <w:t xml:space="preserve">“</w:t>
      </w:r>
      <w:r>
        <w:t xml:space="preserve">กว่า</w:t>
      </w:r>
      <w:r>
        <w:t xml:space="preserve">”</w:t>
      </w:r>
      <w:r>
        <w:t xml:space="preserve"> </w:t>
      </w:r>
      <w:r>
        <w:t xml:space="preserve">นะครับนักเรียน อย่างเช่น ครูคณิตามายืนข้าง ๆ กันสมมติดูจากรูปร่างลักษณะใช่ไหมถ้าแต่งบอกคำว่าเกี่ยวข้องแต่งประโยคได้ว่าอย่างไร ครูคณิตาผมกว่าครูปรเมษฐ แบบนี้เป็นการบอกความเปรียบเทียบไหม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บอกคำเปรียบเทียบ ใช้คำว่า</w:t>
      </w:r>
      <w:r>
        <w:t xml:space="preserve"> </w:t>
      </w:r>
      <w:r>
        <w:t xml:space="preserve">“</w:t>
      </w:r>
      <w:r>
        <w:t xml:space="preserve">กว่า</w:t>
      </w:r>
      <w:r>
        <w:t xml:space="preserve">”</w:t>
      </w:r>
      <w:r>
        <w:t xml:space="preserve">หรือ นักเรียนยืนข้าง ๆ เพื่อน เพื่อนคนหนึ่งตัวเล็กกว่า นักเรียนก็แต่งประโยคได้ว่าเด็กชาย… สูงกว่าเด็กชาย… อย่างนี้ก็เป็นการบอกความเปรียบเช่นเดียวกัน ใช้คำว่า…</w:t>
      </w:r>
    </w:p>
    <w:p>
      <w:pPr>
        <w:pStyle w:val="BodyText"/>
      </w:pPr>
      <w:r>
        <w:t xml:space="preserve">(คุณครูคณิตา) กว่า</w:t>
      </w:r>
    </w:p>
    <w:p>
      <w:pPr>
        <w:pStyle w:val="BodyText"/>
      </w:pPr>
      <w:r>
        <w:t xml:space="preserve">(คุณครูปรเมษฐ) กว่ามาเกี่ยวข้องครับ ไปต่อครับ แสดงว่าคำบุพบทนี่มีเป็นจำนวนมากเลย ที่เอามาใช้นะครับ มาเติมคำบุพบทกันดีกว่าครูมีประโยคมาให้นะ 4 ประโยคนะครับ</w:t>
      </w:r>
    </w:p>
    <w:p>
      <w:pPr>
        <w:pStyle w:val="BodyText"/>
      </w:pPr>
      <w:r>
        <w:t xml:space="preserve">(คุณครูคณิตา) มี 5 ประโยคค่ะ</w:t>
      </w:r>
    </w:p>
    <w:p>
      <w:pPr>
        <w:pStyle w:val="BodyText"/>
      </w:pPr>
      <w:r>
        <w:t xml:space="preserve">(คุณครูปรเมษฐ) 5 ประโยคนักเรียนเดี๋ยวเรามาเติมไปพร้อม ๆ กันเลยดีกว่า บ้านปาร์คอยู่… น่าจะเป็นคำบุพบทอะไรมาเติม โรงเรียนนี่เป็นอะไร สถานที่ไหม บ้านปาร์คอยู่ใกล้โรงเรียน อันนี้บอกได้ อันนี้เป็นสำนวนเลยครับ น้ำพึ่งเรือเสือพึ่งป่า บอกความเกี่ยวข้องต่อไปครูคณิตา</w:t>
      </w:r>
    </w:p>
    <w:p>
      <w:pPr>
        <w:pStyle w:val="BodyText"/>
      </w:pPr>
      <w:r>
        <w:t xml:space="preserve">(คุณครูคณิตา) เขาจัดอาหารไว้… พระสงฆ์นักเรียนคิดว่าจะต้องเติมคำว่า</w:t>
      </w:r>
      <w:r>
        <w:t xml:space="preserve"> </w:t>
      </w:r>
      <w:r>
        <w:t xml:space="preserve">“</w:t>
      </w:r>
      <w:r>
        <w:t xml:space="preserve">สำหรับ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ใช้สำหรับพระสงฆ์ เป็นการบอกความประสงค์นั่นเองนะครับ เขาเดินทาง… เติมเลยครับ เก่งมาก 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อันนี้เป็นการบอกสถานที่อีกแล้วนี่ แต่จะเติมคำว่าอะไร เขามา…แต่เพชรบุรี ก็คือเขามาจากเพรชบุรี นั่นเองต่อไปครับ มีอีกประโยคยังไม่หมดอันนี้จะเรียกเลขที่แล้ว อีก 5 ประโยคเลขที่ 6 ลุกขึ้นยืนแต่งประโยค เติมคำบุพบทครับ เก่งมากตอบแล้วนะ นักรบพลีชีพ เก่งมาก เลขที่ 6 ของครู เพื่อชาติ ข้อที่ 7 ครับ ครูคณิตาเรียกเลขที่ก่อน</w:t>
      </w:r>
    </w:p>
    <w:p>
      <w:pPr>
        <w:pStyle w:val="BodyText"/>
      </w:pPr>
      <w:r>
        <w:t xml:space="preserve">(คุณครูคณิตา) เลขที่ค่ะ ไม่เอาเลขที่ดีกว่าค่ะ นักเรียนที่นั่งงมากที่สุดค่ะ ลุกค่ะ แล้วก็ตอบนะคะข้อที่ 7 ค่ะ เราควรมีน้ำใจ… ผู้อื่นควรตอบว่าอะไรคะควรตอบ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ต่อก็ได้กับก็ได้ไหม</w:t>
      </w:r>
    </w:p>
    <w:p>
      <w:pPr>
        <w:pStyle w:val="BodyText"/>
      </w:pPr>
      <w:r>
        <w:t xml:space="preserve">(คุณครูคณิตา) กับผู้อื่นได้ค่ะ</w:t>
      </w:r>
    </w:p>
    <w:p>
      <w:pPr>
        <w:pStyle w:val="BodyText"/>
      </w:pPr>
      <w:r>
        <w:t xml:space="preserve">(คุณครูปรเมษฐ) ต่อก็ได้กับก็ได้นะครับ ต่อไป เลขที่ 16 ลุกขึ้นยืน นักเรียนมอบพวงมาลัย เคยบอกแล้ว ผู้น้อยให้ผู้ใหญ่ ใช้คำว่าอะไรนะเยี่ยม คำว่า</w:t>
      </w:r>
      <w:r>
        <w:t xml:space="preserve"> </w:t>
      </w:r>
      <w:r>
        <w:t xml:space="preserve">“</w:t>
      </w:r>
      <w:r>
        <w:t xml:space="preserve">แด่</w:t>
      </w:r>
      <w:r>
        <w:t xml:space="preserve">”</w:t>
      </w:r>
      <w:r>
        <w:t xml:space="preserve"> </w:t>
      </w:r>
      <w:r>
        <w:t xml:space="preserve">นั่นเอง เป็นการบอกความอะไรนี่ บอกความ…ความอะไรครูคณิตา</w:t>
      </w:r>
    </w:p>
    <w:p>
      <w:pPr>
        <w:pStyle w:val="BodyText"/>
      </w:pPr>
      <w:r>
        <w:t xml:space="preserve">(คุณครูคณิตา) บอกความอะไรคะครูปรเมษฐ</w:t>
      </w:r>
    </w:p>
    <w:p>
      <w:pPr>
        <w:pStyle w:val="BodyText"/>
      </w:pPr>
      <w:r>
        <w:t xml:space="preserve">(คุณครูปรเมษฐ) กับ, แก่, แด่ บอกอะไรจำได้ไหมคะ</w:t>
      </w:r>
    </w:p>
    <w:p>
      <w:pPr>
        <w:pStyle w:val="BodyText"/>
      </w:pPr>
      <w:r>
        <w:t xml:space="preserve">(คุณครูปรเมษฐ) บอกความอะไร</w:t>
      </w:r>
    </w:p>
    <w:p>
      <w:pPr>
        <w:pStyle w:val="BodyText"/>
      </w:pPr>
      <w:r>
        <w:t xml:space="preserve">(คุณครูคณิตา) บอกคำว่าอะไรคุณครูนี่ คุณครูคณิตาก็ลืมค่ะ คุณครูปรเมษฐ</w:t>
      </w:r>
    </w:p>
    <w:p>
      <w:pPr>
        <w:pStyle w:val="BodyText"/>
      </w:pPr>
      <w:r>
        <w:t xml:space="preserve">(คุณครูปรเมษฐ) ย้อนดูในใบความรู้ครูไม่เฉลยแล้วกันสร้อยเส้นนี้เป็นของเตชิน บอกความเป็นเจ้าของนั่นเอง ต่อไปนิวมาโรงเรียน บอกเวลา ๆ ตอบคำว่าอะไรครูคณิตา</w:t>
      </w:r>
    </w:p>
    <w:p>
      <w:pPr>
        <w:pStyle w:val="BodyText"/>
      </w:pPr>
      <w:r>
        <w:t xml:space="preserve">(คุณครูคณิตา) ตอ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ต่เป็นการบอกเวลานะครับ มาหาคำบุพบทจากสำนวนไทยกันดีกว่าวันนี้มีกิจกรรมมาให้มากมายเลยทีเดียวนะครับ ดูสำนวนกันนะ ขูดเลือดกับปู นะครับต่อไป บอกสถานที่ครับ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 </w:t>
      </w:r>
      <w:r>
        <w:t xml:space="preserve">ต่อไปครับ สร้างวิมานในอากาศนะ สร้างได้ไหม จริง ๆ แล้วน่ะสร้างได้ไหมล่ะ</w:t>
      </w:r>
    </w:p>
    <w:p>
      <w:pPr>
        <w:pStyle w:val="BodyText"/>
      </w:pPr>
      <w:r>
        <w:t xml:space="preserve">(คุณครูคณิตา) อาจจะได้นะคะ ถ้าในจินตนาการค่ะ</w:t>
      </w:r>
    </w:p>
    <w:p>
      <w:pPr>
        <w:pStyle w:val="BodyText"/>
      </w:pPr>
      <w:r>
        <w:t xml:space="preserve">(คุณครูปรเมษฐ) มันก็คือการจินตนาการใช่ไหมที่จะแบกอิฐแบกปูนขึ้นไปบนอากาศได้ สร้างวิมานในอากาศ คำว่าอะไรลูกที่เป็นคำบุพบทตอบครู 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ั่นเอง เป็นการบอกสถานที่นะครับ ต่อไปครูคณิตาดูสำนวนครับ</w:t>
      </w:r>
    </w:p>
    <w:p>
      <w:pPr>
        <w:pStyle w:val="BodyText"/>
      </w:pPr>
      <w:r>
        <w:t xml:space="preserve">(คุณครูคณิตา) กินบนเรือนขี้บนหลังคาค่ะ บอกสำนวนครับสำนวนนะคะ กินบนเรือน ขี้บนหลังคา ค่ะคำใดเป็นคำบุพบทคะนักเรียน</w:t>
      </w:r>
    </w:p>
    <w:p>
      <w:pPr>
        <w:pStyle w:val="BodyText"/>
      </w:pPr>
      <w:r>
        <w:t xml:space="preserve">(คุณครูปรเมษฐ) ตอบเลยคำว่า…</w:t>
      </w:r>
    </w:p>
    <w:p>
      <w:pPr>
        <w:pStyle w:val="BodyText"/>
      </w:pPr>
      <w:r>
        <w:t xml:space="preserve">(คุณครูคณิตา) คำใดเอ่ย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ค่ะ</w:t>
      </w:r>
    </w:p>
    <w:p>
      <w:pPr>
        <w:pStyle w:val="BodyText"/>
      </w:pPr>
      <w:r>
        <w:t xml:space="preserve">(คุณครูปรเมษฐ) มี 2 คำนะครับ บอกสถานที่ ต่อไปครับนักเรียนตอบครับ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  <w:r>
        <w:t xml:space="preserve"> </w:t>
      </w:r>
      <w:r>
        <w:t xml:space="preserve">นะ เป็นการบอกสถานที่อีกแล้ว แล้วอีกสำนวนหนึ่งครับ 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ั่นเองนะครับ ก็เป็นการบอกสถานที่นะ ดูต่อสำนวนยังไม่หมด หอกข้างแคร่ไม่ได้บอกความหมายเลย อยากให้นักเรียนไปหาด้วย คำอะไรเป็นคำบุพบทครับ คำว่า</w:t>
      </w:r>
      <w:r>
        <w:t xml:space="preserve"> </w:t>
      </w:r>
      <w:r>
        <w:t xml:space="preserve">“</w:t>
      </w:r>
      <w:r>
        <w:t xml:space="preserve">ข้าง</w:t>
      </w:r>
      <w:r>
        <w:t xml:space="preserve">”</w:t>
      </w:r>
      <w:r>
        <w:t xml:space="preserve"> </w:t>
      </w:r>
      <w:r>
        <w:t xml:space="preserve">เป็นการบอกสถานที่อีกแล้ว ต่อไปครูคณิตา</w:t>
      </w:r>
    </w:p>
    <w:p>
      <w:pPr>
        <w:pStyle w:val="BodyText"/>
      </w:pPr>
      <w:r>
        <w:t xml:space="preserve">(คุณครูคณิตา) หักด้ามพร้าด้วยเข่าค่ะ คำที่เป็นคำบุพบทค่ะ ตอบว่าด้วยค่ะ</w:t>
      </w:r>
    </w:p>
    <w:p>
      <w:pPr>
        <w:pStyle w:val="BodyText"/>
      </w:pPr>
      <w:r>
        <w:t xml:space="preserve">(คุณครูปรเมษฐ) บอกความประสงค์หรือความเกี่ยวข้องนั่นเองนะครับ เขียนด้วยมือลบด้วยเท้า ก็เป็นคำว่าด้วยเป็นการบอกความเกี่ยวข้องความประสงค์ มาคำใบงานกันดีกว่านะครับ ตามมา ครูจะพาไป นั่นเป็นิสิ่งที่เจ้าต้องการนะครับ นักเรียนจะต้องทำใบงานเรื่อง คำบุพบทน่าจดจำ คุณครูปลายทางมีหน้าที่อะไรครูคณิตา</w:t>
      </w:r>
    </w:p>
    <w:p>
      <w:pPr>
        <w:pStyle w:val="BodyText"/>
      </w:pPr>
      <w:r>
        <w:t xml:space="preserve">(คุณครูคณิตา) ค่ะ คุณครูปลายทางนะคะ มีหน้าที่ดูแลการทำงานของนักเรียนค่ะ ให้คำแนะนำนักเรียนในการทำงานนะคะ แล้วก็ช่วยเหลือนักเรียนหากนักเรียนเกิดข้อสงสัยหรือมีปัญหาค่ะ</w:t>
      </w:r>
    </w:p>
    <w:p>
      <w:pPr>
        <w:pStyle w:val="BodyText"/>
      </w:pPr>
      <w:r>
        <w:t xml:space="preserve">(คุณครูปรเมษฐ) ครับ ดูหน้าตาใบงานเลยนะครับ มีอยู่ด้วยกันนับแล้วก็ 15 ข้อง่ายมากนะครับ ก็ให้นักเรียนร่วมกันทำในชั้นเรียนหรือตามกระบวนการกลุ่มก็ได้ไม่ว่ากันนะครับ 15 ข้อ ครูให้หนูทำเป็นเวลา 10 นาที ลงมือทำแล้วก็คุณครูปลายทางช่วยเฉลยแล้วก็ให้คุณครูปลายทางช่วยเฉลยนะครับ ลงมือทำ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ทำใบงานนะครับ นักเรียน ส่งเลย ส่งกับคุณครูปลายทางเลยนะครับ เพื่อคุณครูจะได้นำไปตรวจสอบว่าถูกต้องหรือไม่นะครับ ง่าย ง่ายมาก ๆ นะครับ แค่แต่งประโยคเอง แล้วก็แต่งคำบุพบทนะครับ เดี๋ยวเราไปสรุปบทเรียนกันดีกว่าครับเด็ก ๆ ครับไปกันเลยนะครับ คำบุพบทมีความสำคัญอย่างไรกับเรา ตอบ เป็นการแสดงความคิดเห็น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อบเลย ลุกขึ้นยืนตอบก็ได้ หรือจะช่วยตอบก็ได้ให้เวลา เสร็จหรือยัง เรียบร้อย ไปดูกันนะครับ คำบุพบทมีความสำคัญอย่างไรครับ</w:t>
      </w:r>
    </w:p>
    <w:p>
      <w:pPr>
        <w:pStyle w:val="BodyText"/>
      </w:pPr>
      <w:r>
        <w:t xml:space="preserve">(คุณครูคณิตา) ค่ะ มีความสำคัญ ก็คือทำให้ประโยคมีความหมายชัดเจนขึ้นนั่นเองค่ะ</w:t>
      </w:r>
    </w:p>
    <w:p>
      <w:pPr>
        <w:pStyle w:val="BodyText"/>
      </w:pPr>
      <w:r>
        <w:t xml:space="preserve">(คุณครูปรเมษฐ) ประโยคนี่พอเติมคำบุพบทเข้าไปนี่ มันจะทำให้ความหมายชัดเจนสละสลวยอย่างเช่นตอนต้นชั่วโมงที่ครูยกตัวอย่างที่ยังไม่ได้เติมมา พอเติมปุ๊บ ประโยคสละสลวย พริ้วไหวอย่างกับสายน้ำทันที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ีกสักข้อหนึ่งเป็นไรไป</w:t>
      </w:r>
    </w:p>
    <w:p>
      <w:pPr>
        <w:pStyle w:val="BodyText"/>
      </w:pPr>
      <w:r>
        <w:t xml:space="preserve">(คุณครูคณิตา) นักเรียนมีหลักในการใช้คำบุพบทในการสื่อสารอย่างไร ตอบคุณครูปลายทางได้เลยค่ะ</w:t>
      </w:r>
    </w:p>
    <w:p>
      <w:pPr>
        <w:pStyle w:val="BodyText"/>
      </w:pPr>
      <w:r>
        <w:t xml:space="preserve">(คุณครูปรเมษฐ) จะเลือกใช้อย่างไรดี</w:t>
      </w:r>
    </w:p>
    <w:p>
      <w:pPr>
        <w:pStyle w:val="BodyText"/>
      </w:pPr>
      <w:r>
        <w:t xml:space="preserve">(คุณครูคณิตา) เลือกใช้อย่างไรนะ ในบทเรียนนี่ที่เราเรียนนี่ตั้งแต่ต้นคาบนะ ตั้งแต่ต้นชั่วโมงนี่ ครูได้พูดไปแล้วนะคะ ว่าในการที่เราจะเลือกใช้คำแต่ละคำนี่ ในบุพบทนี่ เราจะต้องคำนึงถึงอะไร คุณครูปรเมษฐคะ</w:t>
      </w:r>
    </w:p>
    <w:p>
      <w:pPr>
        <w:pStyle w:val="BodyText"/>
      </w:pPr>
      <w:r>
        <w:t xml:space="preserve">(คุณครูปรเมษฐ) เราจะต้องเลือกใช้ให้เป็นอย่างไรลูก จะต้องเลือกใช้ให้ถูกชนิด ถูกต้อง แล้วก็เหมาะสม ถ้าเราไปใช้ผิด ๆ มันก็จะทำให้ความหมายของประโยคนั้นเป็นอย่างไร ไม่สมบูรณ์บางทีอาจจะไม่ได้ความหมายเลยก็ได้ ใช้ให้ถูกชนิดนี่เป็นสิ่งที่สำคัญมาก อย่าง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ี่ ในนี่เป็น 2 อย่างนะเป็นคำบุพบทบอกสถานที่ และคำบุพบทต้องดูบริบทคำอีกถ้านักเรียนไม่ศึกษาให้กระจ่างแจ้ง ไม่ทบทวนนะนักเรียนจะไม่สามารถใช้ได้ถูกต้องเลย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สิ่งที่ครูนำมาเสนอนี่ก็เป็นเพียงแต่ความรู้ก็มากพอสมควร ถ้าไปศึกษาเพิ่ม นักเรียนก็จะเป็นยอดแห่งมนุษย ก็ว่าได้นะครับ เพราะฉะนั้น บทเรียนครั้งต่อไปครูคณิตาและครูจะนำเสนอหนูในเรื่องคำ…</w:t>
      </w:r>
    </w:p>
    <w:p>
      <w:pPr>
        <w:pStyle w:val="BodyText"/>
      </w:pPr>
      <w:r>
        <w:t xml:space="preserve">(คุณครูคณิตา) คำเชื่อมนั่นเองค่ะ</w:t>
      </w:r>
    </w:p>
    <w:p>
      <w:pPr>
        <w:pStyle w:val="BodyText"/>
      </w:pPr>
      <w:r>
        <w:t xml:space="preserve">(คุณครูปรเมษฐ) เชื่อมให้หวานเลยใช่ไหมครับ คำเชื่อมนี้</w:t>
      </w:r>
    </w:p>
    <w:p>
      <w:pPr>
        <w:pStyle w:val="BodyText"/>
      </w:pPr>
      <w:r>
        <w:t xml:space="preserve">(คุณครูคณิตา) เป็นชนิดของคำค่ะ ไม่ใช่ขนมหวานนะคะคุณครูปรเมษฐ</w:t>
      </w:r>
    </w:p>
    <w:p>
      <w:pPr>
        <w:pStyle w:val="BodyText"/>
      </w:pPr>
      <w:r>
        <w:t xml:space="preserve">(คุณครูปรเมษฐ) ก็มันเชื่อมน่ะ แสดงว่าเชื่อมมีีความหมายหลายอน่างใช่ไหม แต่ที่เราจะเรียนนี่ เป็นชนิดของคำนะคะนักเรียน</w:t>
      </w:r>
    </w:p>
    <w:p>
      <w:pPr>
        <w:pStyle w:val="BodyText"/>
      </w:pPr>
      <w:r>
        <w:t xml:space="preserve">(คุณครูปรเมษฐ) โบราณเขาเรีกยว่าคำอะไรนะ</w:t>
      </w:r>
    </w:p>
    <w:p>
      <w:pPr>
        <w:pStyle w:val="BodyText"/>
      </w:pPr>
      <w:r>
        <w:t xml:space="preserve">(คุณครูคณิตา) คะ</w:t>
      </w:r>
    </w:p>
    <w:p>
      <w:pPr>
        <w:pStyle w:val="BodyText"/>
      </w:pPr>
      <w:r>
        <w:t xml:space="preserve">(คุณครูปรเมษฐ) เมื่อก่อนเขาเรียกคำเชื่อม</w:t>
      </w:r>
    </w:p>
    <w:p>
      <w:pPr>
        <w:pStyle w:val="BodyText"/>
      </w:pPr>
      <w:r>
        <w:t xml:space="preserve">(คุณครูคณิตา) คำสันธานค่ะ หรือเราจะเรียกอีกชื่อหนึ่งว่าคำเชื่อมน่ากลัวเลยนะ ถ้าเด็ก ๆ ตอบผิดเป็นคำสันอื่นนี่ยุ่งเลยนะครับ</w:t>
      </w:r>
    </w:p>
    <w:p>
      <w:pPr>
        <w:pStyle w:val="BodyText"/>
      </w:pPr>
      <w:r>
        <w:t xml:space="preserve">(คุณครูคณิตา) เด็ก ๆ นี่ ก็คงไม่คิดแบบนั้นหรอกค่ะคุณครูปรเมษฐเอาล่ะค่ะ เรามาดูกันดีกว่านะคะ สิ่งที่เราจะต้องเตรียมค่ะ</w:t>
      </w:r>
    </w:p>
    <w:p>
      <w:pPr>
        <w:pStyle w:val="BodyText"/>
      </w:pPr>
      <w:r>
        <w:t xml:space="preserve">(คุณครูปรเมษฐ) เตรียมตัวอย่างไรลูกต้องมีใบความรู้เรื่องคำเชื่อมนะครับ แล้วก็ใบงาน เรื่อง คำเชื่อมนั้นสำคัญไฉนนะครับ นักเรียนสามารถที่จะดาวน์โหลดข้อมูลได้นี่เลยนะครับ เพราะฉะนั้นวันนี้ จบเรื่องคำบุพบท ครูอยากให้นักเรียนกลับไปทบทวนนะ อย่าทิ้งไว้แค่วันนี้ไปทบทวนเพิ่มเติม แล้วหนูจะเป็นยอดแห่งมนุษย์ครับคุณครูทั้ง 2 คน</w:t>
      </w:r>
    </w:p>
    <w:p>
      <w:pPr>
        <w:pStyle w:val="BodyText"/>
      </w:pPr>
      <w:r>
        <w:t xml:space="preserve">(คุณครูคณิตา) คุณครูปรเมษฐคะ ทบทวนชนิดเดียวไม่ได้ทบทวนทั้งหมด 5 ชนิดด้วยกัน เพื่อให้ของนักเรียนได้แน่นขึ้น ถือว่ามีคุณธรรมด้านไหนคะด้านการใฝ่เรียนใฝ่รู้ค่ะ</w:t>
      </w:r>
    </w:p>
    <w:p>
      <w:pPr>
        <w:pStyle w:val="BodyText"/>
      </w:pPr>
      <w:r>
        <w:t xml:space="preserve">(คุณครูปรเมษฐ) ใช่ครับครูคณิตา ให้ความรู้มันแตกฉานเป็นหญ้าแพร่ออกที่แตกบอกออกเป็นมะเขือนะ ใช่ไหม ไม่ใช่แล้วหญ้าแพรกนี่ มันแตกพุ่งใช่ไหมว่าเหมือนเป็นนักเรียนจะได้แตกฉาน ทำตัวเหมือนหญ้าแล้วหนูจะเป็นผู้ที่เก่งกล้าสามารถครับ 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72 (DLTV ภาษาไทย ป. 6 หน่วยที่ 4) ๘ คำบุพบท ๙ ส.ค. ๖๔ (มีใบงาน และใบความรู้) ฟารุต</dc:title>
  <dc:creator/>
  <cp:keywords/>
  <dcterms:created xsi:type="dcterms:W3CDTF">2022-04-08T03:42:39Z</dcterms:created>
  <dcterms:modified xsi:type="dcterms:W3CDTF">2022-04-08T03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09.17 น.</vt:lpwstr>
  </property>
  <property fmtid="{D5CDD505-2E9C-101B-9397-08002B2CF9AE}" pid="3" name="subtitle">
    <vt:lpwstr/>
  </property>
</Properties>
</file>